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613EF" w14:textId="2DA68950" w:rsidR="008A6E49" w:rsidRDefault="00AD3102" w:rsidP="00AD3102">
      <w:pPr>
        <w:pStyle w:val="Heading1"/>
      </w:pPr>
      <w:r>
        <w:t>Distinction Task 6.3.1: Description of the Project</w:t>
      </w:r>
    </w:p>
    <w:p w14:paraId="68EEA03F" w14:textId="25867717" w:rsidR="00AD3102" w:rsidRDefault="00AD3102" w:rsidP="00AD3102"/>
    <w:p w14:paraId="32937DE8" w14:textId="55BA25B4" w:rsidR="00AD3102" w:rsidRDefault="00AD3102" w:rsidP="00AD3102">
      <w:pPr>
        <w:pStyle w:val="Heading2"/>
        <w:numPr>
          <w:ilvl w:val="0"/>
          <w:numId w:val="1"/>
        </w:numPr>
      </w:pPr>
      <w:r>
        <w:t>Short description about Database</w:t>
      </w:r>
    </w:p>
    <w:p w14:paraId="37954F7E" w14:textId="1B75DB5D" w:rsidR="00170B2A" w:rsidRDefault="00170B2A" w:rsidP="00546C30">
      <w:pPr>
        <w:ind w:left="360"/>
      </w:pPr>
      <w:r>
        <w:t xml:space="preserve">For this distinction task, I am thinking to make a database based on one of the biggest industry groups of India, the TATA group. This database will try how the business structure is distributed under Multinational groups such as the TATA group. As this group involves more than 100 companies from many industry segments it is virtually impossible to precisely map all of them in the database with the current amount of knowledge so, I'll include some of the main industry segments that it includes such as the steel segment, motor segment, education segment, defense segment, telecommunication segment, finance segment, health segment, and research segment. There are many companies under each segment, so </w:t>
      </w:r>
      <w:proofErr w:type="gramStart"/>
      <w:r>
        <w:t>I'll</w:t>
      </w:r>
      <w:proofErr w:type="gramEnd"/>
      <w:r>
        <w:t xml:space="preserve"> try to map the basic structures of all the companies and how they are separated from each other and sometimes rely on each other. I also try to show how the managing structure and flow of command works in such large groups.</w:t>
      </w:r>
    </w:p>
    <w:p w14:paraId="136D3DF4" w14:textId="762A923F" w:rsidR="00546C30" w:rsidRDefault="00546C30" w:rsidP="00546C30">
      <w:pPr>
        <w:ind w:left="360"/>
      </w:pPr>
      <w:proofErr w:type="gramStart"/>
      <w:r>
        <w:t>All of</w:t>
      </w:r>
      <w:proofErr w:type="gramEnd"/>
      <w:r>
        <w:t xml:space="preserve"> the segments having many companies and each company having large capacity so much so that each can have their dedicated project. So, just for sake of simplicity </w:t>
      </w:r>
      <w:proofErr w:type="gramStart"/>
      <w:r>
        <w:t>I’ll</w:t>
      </w:r>
      <w:proofErr w:type="gramEnd"/>
      <w:r>
        <w:t xml:space="preserve"> only include one company from each segment.</w:t>
      </w:r>
    </w:p>
    <w:p w14:paraId="218C0D03" w14:textId="761765D8" w:rsidR="00AD3102" w:rsidRDefault="00170B2A" w:rsidP="00170B2A">
      <w:pPr>
        <w:ind w:left="360"/>
      </w:pPr>
      <w:r>
        <w:t>By having such a large number and verity to play with, I can almost illustrate any of the database concepts. however, this project includes the name of the TATA group this can be applied to any large multinational group.</w:t>
      </w:r>
    </w:p>
    <w:p w14:paraId="3BA1C2B9" w14:textId="597EC073" w:rsidR="00AD3102" w:rsidRDefault="00AD3102" w:rsidP="00AD3102">
      <w:pPr>
        <w:pStyle w:val="Heading2"/>
        <w:numPr>
          <w:ilvl w:val="0"/>
          <w:numId w:val="1"/>
        </w:numPr>
      </w:pPr>
      <w:r>
        <w:t>List the entities that you could identify in the selected scenario.</w:t>
      </w:r>
    </w:p>
    <w:tbl>
      <w:tblPr>
        <w:tblStyle w:val="TableGrid"/>
        <w:tblW w:w="0" w:type="auto"/>
        <w:tblLook w:val="04A0" w:firstRow="1" w:lastRow="0" w:firstColumn="1" w:lastColumn="0" w:noHBand="0" w:noVBand="1"/>
      </w:tblPr>
      <w:tblGrid>
        <w:gridCol w:w="4675"/>
        <w:gridCol w:w="4675"/>
      </w:tblGrid>
      <w:tr w:rsidR="00170B2A" w14:paraId="2F3067B8" w14:textId="77777777" w:rsidTr="00170B2A">
        <w:tc>
          <w:tcPr>
            <w:tcW w:w="4675" w:type="dxa"/>
            <w:shd w:val="clear" w:color="auto" w:fill="8EAADB" w:themeFill="accent1" w:themeFillTint="99"/>
          </w:tcPr>
          <w:p w14:paraId="7945AF8A" w14:textId="36F8632A" w:rsidR="00170B2A" w:rsidRDefault="00170B2A" w:rsidP="00170B2A">
            <w:pPr>
              <w:jc w:val="center"/>
            </w:pPr>
            <w:r>
              <w:t>Entities</w:t>
            </w:r>
          </w:p>
        </w:tc>
        <w:tc>
          <w:tcPr>
            <w:tcW w:w="4675" w:type="dxa"/>
            <w:shd w:val="clear" w:color="auto" w:fill="8EAADB" w:themeFill="accent1" w:themeFillTint="99"/>
          </w:tcPr>
          <w:p w14:paraId="016C34C0" w14:textId="77777777" w:rsidR="00170B2A" w:rsidRDefault="00170B2A" w:rsidP="00170B2A">
            <w:pPr>
              <w:jc w:val="center"/>
            </w:pPr>
          </w:p>
        </w:tc>
      </w:tr>
      <w:tr w:rsidR="00170B2A" w14:paraId="69377661" w14:textId="77777777" w:rsidTr="00170B2A">
        <w:tc>
          <w:tcPr>
            <w:tcW w:w="4675" w:type="dxa"/>
          </w:tcPr>
          <w:p w14:paraId="6F07B9A3" w14:textId="197B55FA" w:rsidR="00170B2A" w:rsidRDefault="00170B2A" w:rsidP="00170B2A">
            <w:pPr>
              <w:jc w:val="center"/>
            </w:pPr>
            <w:r>
              <w:t>Group Management</w:t>
            </w:r>
          </w:p>
        </w:tc>
        <w:tc>
          <w:tcPr>
            <w:tcW w:w="4675" w:type="dxa"/>
          </w:tcPr>
          <w:p w14:paraId="1669859C" w14:textId="398F4B43" w:rsidR="00170B2A" w:rsidRDefault="004A2ECF" w:rsidP="00170B2A">
            <w:pPr>
              <w:jc w:val="center"/>
            </w:pPr>
            <w:r>
              <w:t>ID, Name, Name, Position, age, start date, mobile, email, address, country, post code, salary</w:t>
            </w:r>
          </w:p>
        </w:tc>
      </w:tr>
      <w:tr w:rsidR="00170B2A" w14:paraId="4829F3FA" w14:textId="77777777" w:rsidTr="00170B2A">
        <w:tc>
          <w:tcPr>
            <w:tcW w:w="4675" w:type="dxa"/>
          </w:tcPr>
          <w:p w14:paraId="0FC556BC" w14:textId="449AB084" w:rsidR="00170B2A" w:rsidRDefault="00170B2A" w:rsidP="00170B2A">
            <w:pPr>
              <w:jc w:val="center"/>
            </w:pPr>
            <w:r>
              <w:t>Segments</w:t>
            </w:r>
          </w:p>
        </w:tc>
        <w:tc>
          <w:tcPr>
            <w:tcW w:w="4675" w:type="dxa"/>
          </w:tcPr>
          <w:p w14:paraId="209D2891" w14:textId="61A7E003" w:rsidR="00170B2A" w:rsidRDefault="00170B2A" w:rsidP="00170B2A">
            <w:pPr>
              <w:jc w:val="center"/>
            </w:pPr>
            <w:r>
              <w:t xml:space="preserve">Chemicals, </w:t>
            </w:r>
            <w:r w:rsidR="00546C30">
              <w:t xml:space="preserve">FMCG, </w:t>
            </w:r>
            <w:r>
              <w:t>Retail and E-commerce, Energy, Engineering, Information systems and communication, Hotels, Financial services, Iron and steel, other Acquisitions, Education, Automotive</w:t>
            </w:r>
          </w:p>
        </w:tc>
      </w:tr>
      <w:tr w:rsidR="00170B2A" w14:paraId="54D4FD93" w14:textId="77777777" w:rsidTr="00170B2A">
        <w:tc>
          <w:tcPr>
            <w:tcW w:w="4675" w:type="dxa"/>
          </w:tcPr>
          <w:p w14:paraId="2CC78FD7" w14:textId="55C6D574" w:rsidR="00170B2A" w:rsidRDefault="00546C30" w:rsidP="00170B2A">
            <w:pPr>
              <w:jc w:val="center"/>
            </w:pPr>
            <w:r>
              <w:t>FMCG</w:t>
            </w:r>
          </w:p>
        </w:tc>
        <w:tc>
          <w:tcPr>
            <w:tcW w:w="4675" w:type="dxa"/>
          </w:tcPr>
          <w:p w14:paraId="7EE5E6D2" w14:textId="05151AED" w:rsidR="00170B2A" w:rsidRDefault="00546C30" w:rsidP="00170B2A">
            <w:pPr>
              <w:jc w:val="center"/>
            </w:pPr>
            <w:r>
              <w:t>Tata Starbucks</w:t>
            </w:r>
          </w:p>
        </w:tc>
      </w:tr>
      <w:tr w:rsidR="00FB7B73" w14:paraId="1EBB43A1" w14:textId="77777777" w:rsidTr="00170B2A">
        <w:tc>
          <w:tcPr>
            <w:tcW w:w="4675" w:type="dxa"/>
          </w:tcPr>
          <w:p w14:paraId="152135E5" w14:textId="634CEEFC" w:rsidR="00FB7B73" w:rsidRDefault="00FB7B73" w:rsidP="00170B2A">
            <w:pPr>
              <w:jc w:val="center"/>
            </w:pPr>
            <w:r>
              <w:t>Education</w:t>
            </w:r>
          </w:p>
        </w:tc>
        <w:tc>
          <w:tcPr>
            <w:tcW w:w="4675" w:type="dxa"/>
          </w:tcPr>
          <w:p w14:paraId="361D57BA" w14:textId="55344B46" w:rsidR="00FB7B73" w:rsidRDefault="00FB7B73" w:rsidP="00170B2A">
            <w:pPr>
              <w:jc w:val="center"/>
            </w:pPr>
            <w:r>
              <w:t>Tata institute of Fundamental Research</w:t>
            </w:r>
          </w:p>
        </w:tc>
      </w:tr>
      <w:tr w:rsidR="00FB7B73" w14:paraId="1BB8D4E1" w14:textId="77777777" w:rsidTr="00170B2A">
        <w:tc>
          <w:tcPr>
            <w:tcW w:w="4675" w:type="dxa"/>
          </w:tcPr>
          <w:p w14:paraId="721BC4F2" w14:textId="52389DC3" w:rsidR="00FB7B73" w:rsidRDefault="00FB7B73" w:rsidP="0019330E">
            <w:pPr>
              <w:jc w:val="center"/>
            </w:pPr>
          </w:p>
        </w:tc>
        <w:tc>
          <w:tcPr>
            <w:tcW w:w="4675" w:type="dxa"/>
          </w:tcPr>
          <w:p w14:paraId="2E5F5E7E" w14:textId="610919CE" w:rsidR="00FB7B73" w:rsidRDefault="00FB7B73" w:rsidP="00170B2A">
            <w:pPr>
              <w:jc w:val="center"/>
            </w:pPr>
          </w:p>
        </w:tc>
      </w:tr>
      <w:tr w:rsidR="00FB7B73" w14:paraId="192E9374" w14:textId="77777777" w:rsidTr="00170B2A">
        <w:tc>
          <w:tcPr>
            <w:tcW w:w="4675" w:type="dxa"/>
          </w:tcPr>
          <w:p w14:paraId="6EC34DCF" w14:textId="352FD71E" w:rsidR="00FB7B73" w:rsidRDefault="00FB7B73" w:rsidP="0019330E">
            <w:pPr>
              <w:jc w:val="center"/>
            </w:pPr>
          </w:p>
        </w:tc>
        <w:tc>
          <w:tcPr>
            <w:tcW w:w="4675" w:type="dxa"/>
          </w:tcPr>
          <w:p w14:paraId="558CE4B3" w14:textId="075C673A" w:rsidR="00FB7B73" w:rsidRDefault="00FB7B73" w:rsidP="00170B2A">
            <w:pPr>
              <w:jc w:val="center"/>
            </w:pPr>
          </w:p>
        </w:tc>
      </w:tr>
      <w:tr w:rsidR="00FB7B73" w14:paraId="2D703537" w14:textId="77777777" w:rsidTr="00170B2A">
        <w:tc>
          <w:tcPr>
            <w:tcW w:w="4675" w:type="dxa"/>
          </w:tcPr>
          <w:p w14:paraId="20EE5A54" w14:textId="4F65D494" w:rsidR="00FB7B73" w:rsidRDefault="00FB7B73" w:rsidP="0019330E">
            <w:pPr>
              <w:jc w:val="center"/>
            </w:pPr>
            <w:r>
              <w:t>Tata Starbucks</w:t>
            </w:r>
          </w:p>
        </w:tc>
        <w:tc>
          <w:tcPr>
            <w:tcW w:w="4675" w:type="dxa"/>
          </w:tcPr>
          <w:p w14:paraId="730BF984" w14:textId="10991832" w:rsidR="00FB7B73" w:rsidRDefault="00FB7B73" w:rsidP="00170B2A">
            <w:pPr>
              <w:jc w:val="center"/>
            </w:pPr>
            <w:r>
              <w:t xml:space="preserve">Top Management, Stores, Managers, Staff, Trainers, Suppliers, </w:t>
            </w:r>
            <w:proofErr w:type="gramStart"/>
            <w:r>
              <w:t>Income(</w:t>
            </w:r>
            <w:proofErr w:type="gramEnd"/>
            <w:r>
              <w:t>Profit-loss)</w:t>
            </w:r>
          </w:p>
        </w:tc>
      </w:tr>
      <w:tr w:rsidR="00FF4925" w14:paraId="20A71653" w14:textId="77777777" w:rsidTr="00170B2A">
        <w:tc>
          <w:tcPr>
            <w:tcW w:w="4675" w:type="dxa"/>
          </w:tcPr>
          <w:p w14:paraId="41CAE1C7" w14:textId="6FD9860C" w:rsidR="00FF4925" w:rsidRDefault="00FF4925" w:rsidP="0019330E">
            <w:pPr>
              <w:jc w:val="center"/>
            </w:pPr>
            <w:r>
              <w:t>Tata Institute of Fundamental Research(Edu)</w:t>
            </w:r>
          </w:p>
        </w:tc>
        <w:tc>
          <w:tcPr>
            <w:tcW w:w="4675" w:type="dxa"/>
          </w:tcPr>
          <w:p w14:paraId="1F447772" w14:textId="04A56219" w:rsidR="00FF4925" w:rsidRDefault="00FF4925" w:rsidP="00170B2A">
            <w:pPr>
              <w:jc w:val="center"/>
            </w:pPr>
            <w:r>
              <w:t xml:space="preserve">Management, IT staff, student, courses, research department, </w:t>
            </w:r>
            <w:proofErr w:type="gramStart"/>
            <w:r>
              <w:t>teachers</w:t>
            </w:r>
            <w:proofErr w:type="gramEnd"/>
            <w:r>
              <w:t xml:space="preserve"> and professors </w:t>
            </w:r>
          </w:p>
        </w:tc>
      </w:tr>
      <w:tr w:rsidR="00FF4925" w14:paraId="36875267" w14:textId="77777777" w:rsidTr="00170B2A">
        <w:tc>
          <w:tcPr>
            <w:tcW w:w="4675" w:type="dxa"/>
          </w:tcPr>
          <w:p w14:paraId="27F8725A" w14:textId="57B0FE18" w:rsidR="00FF4925" w:rsidRDefault="00FF4925" w:rsidP="0019330E">
            <w:pPr>
              <w:jc w:val="center"/>
            </w:pPr>
          </w:p>
        </w:tc>
        <w:tc>
          <w:tcPr>
            <w:tcW w:w="4675" w:type="dxa"/>
          </w:tcPr>
          <w:p w14:paraId="0147B214" w14:textId="3C10D495" w:rsidR="00FF4925" w:rsidRDefault="00FF4925" w:rsidP="00170B2A">
            <w:pPr>
              <w:jc w:val="center"/>
            </w:pPr>
          </w:p>
        </w:tc>
      </w:tr>
      <w:tr w:rsidR="00FF4925" w14:paraId="63C90CB2" w14:textId="77777777" w:rsidTr="00170B2A">
        <w:tc>
          <w:tcPr>
            <w:tcW w:w="4675" w:type="dxa"/>
          </w:tcPr>
          <w:p w14:paraId="7D2AE3BC" w14:textId="6FC6BB42" w:rsidR="00FF4925" w:rsidRDefault="00FF4925" w:rsidP="0019330E">
            <w:pPr>
              <w:jc w:val="center"/>
            </w:pPr>
            <w:r>
              <w:t>Management</w:t>
            </w:r>
          </w:p>
        </w:tc>
        <w:tc>
          <w:tcPr>
            <w:tcW w:w="4675" w:type="dxa"/>
          </w:tcPr>
          <w:p w14:paraId="716FA991" w14:textId="549A0865" w:rsidR="00FF4925" w:rsidRDefault="00FF4925" w:rsidP="00170B2A">
            <w:pPr>
              <w:jc w:val="center"/>
            </w:pPr>
            <w:r>
              <w:t xml:space="preserve">Name, Position, </w:t>
            </w:r>
            <w:proofErr w:type="gramStart"/>
            <w:r>
              <w:t>age ,</w:t>
            </w:r>
            <w:proofErr w:type="gramEnd"/>
            <w:r>
              <w:t xml:space="preserve"> start date,  department, mobile, email, address, country, post code Achievements, Previous positions </w:t>
            </w:r>
          </w:p>
        </w:tc>
      </w:tr>
      <w:tr w:rsidR="00FF4925" w14:paraId="747FB776" w14:textId="77777777" w:rsidTr="00170B2A">
        <w:tc>
          <w:tcPr>
            <w:tcW w:w="4675" w:type="dxa"/>
          </w:tcPr>
          <w:p w14:paraId="23005C37" w14:textId="3440DE2A" w:rsidR="00FF4925" w:rsidRDefault="00FF4925" w:rsidP="0019330E">
            <w:pPr>
              <w:jc w:val="center"/>
            </w:pPr>
            <w:r>
              <w:t>IT staff</w:t>
            </w:r>
          </w:p>
        </w:tc>
        <w:tc>
          <w:tcPr>
            <w:tcW w:w="4675" w:type="dxa"/>
          </w:tcPr>
          <w:p w14:paraId="5FDE76C8" w14:textId="3797B212" w:rsidR="00FF4925" w:rsidRDefault="00FF4925" w:rsidP="00170B2A">
            <w:pPr>
              <w:jc w:val="center"/>
            </w:pPr>
            <w:r>
              <w:t xml:space="preserve">Name, Position, age, start date, mobile, email, address, country, post code, salary </w:t>
            </w:r>
          </w:p>
        </w:tc>
      </w:tr>
      <w:tr w:rsidR="00FF4925" w14:paraId="5ED16CD0" w14:textId="77777777" w:rsidTr="00170B2A">
        <w:tc>
          <w:tcPr>
            <w:tcW w:w="4675" w:type="dxa"/>
          </w:tcPr>
          <w:p w14:paraId="02C8751A" w14:textId="31BD5106" w:rsidR="00FF4925" w:rsidRDefault="00FF4925" w:rsidP="0019330E">
            <w:pPr>
              <w:jc w:val="center"/>
            </w:pPr>
            <w:r>
              <w:lastRenderedPageBreak/>
              <w:t>Starbucks Stores</w:t>
            </w:r>
          </w:p>
        </w:tc>
        <w:tc>
          <w:tcPr>
            <w:tcW w:w="4675" w:type="dxa"/>
          </w:tcPr>
          <w:p w14:paraId="5F41150D" w14:textId="37BF2FDD" w:rsidR="00FF4925" w:rsidRDefault="00FF4925" w:rsidP="00170B2A">
            <w:pPr>
              <w:jc w:val="center"/>
            </w:pPr>
            <w:r>
              <w:t>Code, name, location, size, available products, staff, Suppliers, Income</w:t>
            </w:r>
          </w:p>
        </w:tc>
      </w:tr>
      <w:tr w:rsidR="00FF4925" w14:paraId="35384991" w14:textId="77777777" w:rsidTr="00170B2A">
        <w:tc>
          <w:tcPr>
            <w:tcW w:w="4675" w:type="dxa"/>
          </w:tcPr>
          <w:p w14:paraId="233C7F3A" w14:textId="49947A19" w:rsidR="00FF4925" w:rsidRDefault="00FF4925" w:rsidP="0019330E">
            <w:pPr>
              <w:jc w:val="center"/>
            </w:pPr>
            <w:r>
              <w:t>Available products</w:t>
            </w:r>
          </w:p>
        </w:tc>
        <w:tc>
          <w:tcPr>
            <w:tcW w:w="4675" w:type="dxa"/>
          </w:tcPr>
          <w:p w14:paraId="62E98FA3" w14:textId="515BC6AC" w:rsidR="00FF4925" w:rsidRDefault="00FF4925" w:rsidP="00170B2A">
            <w:pPr>
              <w:jc w:val="center"/>
            </w:pPr>
            <w:r>
              <w:t xml:space="preserve">Code, name, type, selling price, </w:t>
            </w:r>
            <w:proofErr w:type="gramStart"/>
            <w:r>
              <w:t>manufacturing  price</w:t>
            </w:r>
            <w:proofErr w:type="gramEnd"/>
            <w:r>
              <w:t>, average wastage, Supplier, sell margin  introduction date, change date, End date, promo type</w:t>
            </w:r>
          </w:p>
        </w:tc>
      </w:tr>
      <w:tr w:rsidR="00FF4925" w14:paraId="7B4015BF" w14:textId="77777777" w:rsidTr="00170B2A">
        <w:tc>
          <w:tcPr>
            <w:tcW w:w="4675" w:type="dxa"/>
          </w:tcPr>
          <w:p w14:paraId="79E027D8" w14:textId="1088330B" w:rsidR="00FF4925" w:rsidRDefault="00FF4925" w:rsidP="0019330E">
            <w:pPr>
              <w:jc w:val="center"/>
            </w:pPr>
            <w:r>
              <w:t>Starbucks Staff</w:t>
            </w:r>
          </w:p>
        </w:tc>
        <w:tc>
          <w:tcPr>
            <w:tcW w:w="4675" w:type="dxa"/>
          </w:tcPr>
          <w:p w14:paraId="27657B83" w14:textId="263672BA" w:rsidR="00FF4925" w:rsidRDefault="00FF4925" w:rsidP="00170B2A">
            <w:pPr>
              <w:jc w:val="center"/>
            </w:pPr>
            <w:r>
              <w:t>Id, name, position, age, Start date, mobile, email, address, postcode, job status, ratting, Achievements</w:t>
            </w:r>
          </w:p>
        </w:tc>
      </w:tr>
      <w:tr w:rsidR="00FF4925" w14:paraId="1DA47E6D" w14:textId="77777777" w:rsidTr="00170B2A">
        <w:tc>
          <w:tcPr>
            <w:tcW w:w="4675" w:type="dxa"/>
          </w:tcPr>
          <w:p w14:paraId="76921297" w14:textId="40E35762" w:rsidR="00FF4925" w:rsidRDefault="00FF4925" w:rsidP="0019330E">
            <w:pPr>
              <w:jc w:val="center"/>
            </w:pPr>
            <w:r>
              <w:t>Starbucks suppliers</w:t>
            </w:r>
          </w:p>
        </w:tc>
        <w:tc>
          <w:tcPr>
            <w:tcW w:w="4675" w:type="dxa"/>
          </w:tcPr>
          <w:p w14:paraId="5CE022D0" w14:textId="3D20755F" w:rsidR="00FF4925" w:rsidRDefault="00FF4925" w:rsidP="00170B2A">
            <w:pPr>
              <w:jc w:val="center"/>
            </w:pPr>
            <w:r>
              <w:t>Id, name, location, time, product code, supplier rating, contract start date, contract end date, special notes, contact name, contact phone, contact mail</w:t>
            </w:r>
          </w:p>
        </w:tc>
      </w:tr>
      <w:tr w:rsidR="00FF4925" w14:paraId="0B27319A" w14:textId="77777777" w:rsidTr="00170B2A">
        <w:tc>
          <w:tcPr>
            <w:tcW w:w="4675" w:type="dxa"/>
          </w:tcPr>
          <w:p w14:paraId="43FB2967" w14:textId="365A88AA" w:rsidR="00FF4925" w:rsidRDefault="00FF4925" w:rsidP="0019330E">
            <w:pPr>
              <w:jc w:val="center"/>
            </w:pPr>
            <w:r>
              <w:t>Income</w:t>
            </w:r>
          </w:p>
        </w:tc>
        <w:tc>
          <w:tcPr>
            <w:tcW w:w="4675" w:type="dxa"/>
          </w:tcPr>
          <w:p w14:paraId="15702AD0" w14:textId="23C7AF4A" w:rsidR="00FF4925" w:rsidRDefault="00FF4925" w:rsidP="004D484D">
            <w:pPr>
              <w:jc w:val="center"/>
            </w:pPr>
            <w:r>
              <w:t>Date, income by shop sell, income by other sell, product costing, salary payment, wastage, total profit/loss, cumulative profit/loss</w:t>
            </w:r>
          </w:p>
        </w:tc>
      </w:tr>
      <w:tr w:rsidR="00FF4925" w14:paraId="333FE1BF" w14:textId="77777777" w:rsidTr="00170B2A">
        <w:tc>
          <w:tcPr>
            <w:tcW w:w="4675" w:type="dxa"/>
          </w:tcPr>
          <w:p w14:paraId="3DAC653A" w14:textId="3E9C7DE1" w:rsidR="00FF4925" w:rsidRDefault="00FF4925" w:rsidP="0019330E">
            <w:pPr>
              <w:jc w:val="center"/>
            </w:pPr>
          </w:p>
        </w:tc>
        <w:tc>
          <w:tcPr>
            <w:tcW w:w="4675" w:type="dxa"/>
          </w:tcPr>
          <w:p w14:paraId="19B44175" w14:textId="1495EBF8" w:rsidR="00FF4925" w:rsidRDefault="00FF4925" w:rsidP="004D484D">
            <w:pPr>
              <w:jc w:val="center"/>
            </w:pPr>
          </w:p>
        </w:tc>
      </w:tr>
      <w:tr w:rsidR="00FF4925" w14:paraId="69EF4B2C" w14:textId="77777777" w:rsidTr="00170B2A">
        <w:tc>
          <w:tcPr>
            <w:tcW w:w="4675" w:type="dxa"/>
          </w:tcPr>
          <w:p w14:paraId="7BDD667A" w14:textId="125EE667" w:rsidR="00FF4925" w:rsidRDefault="00FF4925" w:rsidP="0019330E">
            <w:pPr>
              <w:jc w:val="center"/>
            </w:pPr>
            <w:r>
              <w:t>Edu student</w:t>
            </w:r>
          </w:p>
        </w:tc>
        <w:tc>
          <w:tcPr>
            <w:tcW w:w="4675" w:type="dxa"/>
          </w:tcPr>
          <w:p w14:paraId="77B15AA4" w14:textId="36936093" w:rsidR="00FF4925" w:rsidRDefault="00FF4925" w:rsidP="004D484D">
            <w:pPr>
              <w:jc w:val="center"/>
            </w:pPr>
            <w:r>
              <w:t>Id, name, Enrollment date, DOB, Course ID, phone number, email, address, previous courses, grades</w:t>
            </w:r>
          </w:p>
        </w:tc>
      </w:tr>
      <w:tr w:rsidR="00FF4925" w14:paraId="4BB54B95" w14:textId="77777777" w:rsidTr="00170B2A">
        <w:tc>
          <w:tcPr>
            <w:tcW w:w="4675" w:type="dxa"/>
          </w:tcPr>
          <w:p w14:paraId="71234CC2" w14:textId="4EECA944" w:rsidR="00FF4925" w:rsidRDefault="00FF4925" w:rsidP="0019330E">
            <w:pPr>
              <w:jc w:val="center"/>
            </w:pPr>
            <w:r>
              <w:t>Course</w:t>
            </w:r>
          </w:p>
        </w:tc>
        <w:tc>
          <w:tcPr>
            <w:tcW w:w="4675" w:type="dxa"/>
          </w:tcPr>
          <w:p w14:paraId="72449281" w14:textId="68266294" w:rsidR="00FF4925" w:rsidRDefault="00FF4925" w:rsidP="004D484D">
            <w:pPr>
              <w:jc w:val="center"/>
            </w:pPr>
            <w:r>
              <w:t>Course ID, name, instructor ID, Tutor ID, semester, year, course introduction date, comments</w:t>
            </w:r>
          </w:p>
        </w:tc>
      </w:tr>
      <w:tr w:rsidR="00FF4925" w14:paraId="3ADFDE76" w14:textId="77777777" w:rsidTr="00170B2A">
        <w:tc>
          <w:tcPr>
            <w:tcW w:w="4675" w:type="dxa"/>
          </w:tcPr>
          <w:p w14:paraId="004CAC0B" w14:textId="667B30EC" w:rsidR="00FF4925" w:rsidRDefault="00FF4925" w:rsidP="0019330E">
            <w:pPr>
              <w:jc w:val="center"/>
            </w:pPr>
            <w:r>
              <w:t>Instructor</w:t>
            </w:r>
          </w:p>
        </w:tc>
        <w:tc>
          <w:tcPr>
            <w:tcW w:w="4675" w:type="dxa"/>
          </w:tcPr>
          <w:p w14:paraId="1870CFC8" w14:textId="62C4C157" w:rsidR="00FF4925" w:rsidRDefault="00FF4925" w:rsidP="00641652">
            <w:pPr>
              <w:jc w:val="center"/>
            </w:pPr>
            <w:r>
              <w:t xml:space="preserve">Instructor ID, name, phone, mail, address, postcode, </w:t>
            </w:r>
          </w:p>
        </w:tc>
      </w:tr>
      <w:tr w:rsidR="00FF4925" w14:paraId="6BBE3D57" w14:textId="77777777" w:rsidTr="00170B2A">
        <w:tc>
          <w:tcPr>
            <w:tcW w:w="4675" w:type="dxa"/>
          </w:tcPr>
          <w:p w14:paraId="247D1A8E" w14:textId="313A15E0" w:rsidR="00FF4925" w:rsidRDefault="00FF4925" w:rsidP="0019330E">
            <w:pPr>
              <w:jc w:val="center"/>
            </w:pPr>
          </w:p>
        </w:tc>
        <w:tc>
          <w:tcPr>
            <w:tcW w:w="4675" w:type="dxa"/>
          </w:tcPr>
          <w:p w14:paraId="6E707826" w14:textId="1C66021A" w:rsidR="00FF4925" w:rsidRDefault="00FF4925" w:rsidP="00641652">
            <w:pPr>
              <w:jc w:val="center"/>
            </w:pPr>
          </w:p>
        </w:tc>
      </w:tr>
      <w:tr w:rsidR="00FF4925" w14:paraId="5D8E2E7F" w14:textId="77777777" w:rsidTr="00170B2A">
        <w:tc>
          <w:tcPr>
            <w:tcW w:w="4675" w:type="dxa"/>
          </w:tcPr>
          <w:p w14:paraId="618AFF19" w14:textId="106B5D1D" w:rsidR="00FF4925" w:rsidRDefault="00FF4925" w:rsidP="0019330E">
            <w:pPr>
              <w:jc w:val="center"/>
            </w:pPr>
          </w:p>
        </w:tc>
        <w:tc>
          <w:tcPr>
            <w:tcW w:w="4675" w:type="dxa"/>
          </w:tcPr>
          <w:p w14:paraId="2C694524" w14:textId="01DFE7D2" w:rsidR="00FF4925" w:rsidRDefault="00FF4925" w:rsidP="00641652">
            <w:pPr>
              <w:jc w:val="center"/>
            </w:pPr>
          </w:p>
        </w:tc>
      </w:tr>
      <w:tr w:rsidR="00FF4925" w14:paraId="30764F87" w14:textId="77777777" w:rsidTr="00170B2A">
        <w:tc>
          <w:tcPr>
            <w:tcW w:w="4675" w:type="dxa"/>
          </w:tcPr>
          <w:p w14:paraId="02A53CF7" w14:textId="0B107124" w:rsidR="00FF4925" w:rsidRDefault="00FF4925" w:rsidP="0019330E">
            <w:pPr>
              <w:jc w:val="center"/>
            </w:pPr>
          </w:p>
        </w:tc>
        <w:tc>
          <w:tcPr>
            <w:tcW w:w="4675" w:type="dxa"/>
          </w:tcPr>
          <w:p w14:paraId="182076B2" w14:textId="64E046FE" w:rsidR="00FF4925" w:rsidRDefault="00FF4925" w:rsidP="00641652">
            <w:pPr>
              <w:jc w:val="center"/>
            </w:pPr>
          </w:p>
        </w:tc>
      </w:tr>
      <w:tr w:rsidR="00FF4925" w14:paraId="2207AE8D" w14:textId="77777777" w:rsidTr="00170B2A">
        <w:tc>
          <w:tcPr>
            <w:tcW w:w="4675" w:type="dxa"/>
          </w:tcPr>
          <w:p w14:paraId="6B9E1607" w14:textId="45384C20" w:rsidR="00FF4925" w:rsidRDefault="00FF4925" w:rsidP="0019330E">
            <w:pPr>
              <w:jc w:val="center"/>
            </w:pPr>
          </w:p>
        </w:tc>
        <w:tc>
          <w:tcPr>
            <w:tcW w:w="4675" w:type="dxa"/>
          </w:tcPr>
          <w:p w14:paraId="2ABFFADD" w14:textId="10D13704" w:rsidR="00FF4925" w:rsidRDefault="00FF4925" w:rsidP="00641652">
            <w:pPr>
              <w:jc w:val="center"/>
            </w:pPr>
          </w:p>
        </w:tc>
      </w:tr>
    </w:tbl>
    <w:p w14:paraId="6EA9EC04" w14:textId="47460298" w:rsidR="00AD3102" w:rsidRDefault="00AD3102" w:rsidP="00170B2A">
      <w:pPr>
        <w:jc w:val="center"/>
      </w:pPr>
    </w:p>
    <w:p w14:paraId="63DE4BEC" w14:textId="77777777" w:rsidR="004A2ECF" w:rsidRDefault="004A2ECF" w:rsidP="00170B2A">
      <w:pPr>
        <w:jc w:val="center"/>
      </w:pPr>
    </w:p>
    <w:p w14:paraId="5F02994F" w14:textId="0E3243B2" w:rsidR="00AD3102" w:rsidRDefault="00AD3102" w:rsidP="00AD3102">
      <w:pPr>
        <w:pStyle w:val="Heading2"/>
        <w:numPr>
          <w:ilvl w:val="0"/>
          <w:numId w:val="1"/>
        </w:numPr>
      </w:pPr>
      <w:r>
        <w:t>Mention the Cardinality among entities.</w:t>
      </w:r>
    </w:p>
    <w:p w14:paraId="0EB687FE" w14:textId="0B8BC251" w:rsidR="00AD3102" w:rsidRDefault="00AD3102" w:rsidP="00AD3102"/>
    <w:p w14:paraId="0BAA42E5" w14:textId="1CB63575" w:rsidR="00AD3102" w:rsidRDefault="00CE35F5" w:rsidP="00CE35F5">
      <w:pPr>
        <w:ind w:left="360"/>
      </w:pPr>
      <w:r>
        <w:t xml:space="preserve">As in this scenario there are many companies and their different department with staff, student and courses as well, there will be many one-to-one </w:t>
      </w:r>
      <w:proofErr w:type="gramStart"/>
      <w:r>
        <w:t>relation</w:t>
      </w:r>
      <w:proofErr w:type="gramEnd"/>
      <w:r>
        <w:t xml:space="preserve"> between different entities. As tables including student-course, staff-department, management-staff includes one-to-many and many-to-many relationships. Supplier and customer can be cyclic relationship as well. </w:t>
      </w:r>
    </w:p>
    <w:p w14:paraId="152D8D18" w14:textId="77777777" w:rsidR="00CE35F5" w:rsidRPr="00AD3102" w:rsidRDefault="00CE35F5" w:rsidP="00CE35F5">
      <w:pPr>
        <w:ind w:left="360"/>
      </w:pPr>
    </w:p>
    <w:sectPr w:rsidR="00CE35F5" w:rsidRPr="00AD31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9B2B4A"/>
    <w:multiLevelType w:val="hybridMultilevel"/>
    <w:tmpl w:val="ECCE3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MjU1M7UwNjE0MDVQ0lEKTi0uzszPAykwqgUAaFBoWywAAAA="/>
  </w:docVars>
  <w:rsids>
    <w:rsidRoot w:val="00AD3102"/>
    <w:rsid w:val="00050FF5"/>
    <w:rsid w:val="00170B2A"/>
    <w:rsid w:val="0019330E"/>
    <w:rsid w:val="00334A69"/>
    <w:rsid w:val="004A2ECF"/>
    <w:rsid w:val="004D484D"/>
    <w:rsid w:val="00546C30"/>
    <w:rsid w:val="00641652"/>
    <w:rsid w:val="007F7A97"/>
    <w:rsid w:val="00AD3102"/>
    <w:rsid w:val="00C949CB"/>
    <w:rsid w:val="00CE35F5"/>
    <w:rsid w:val="00D172BF"/>
    <w:rsid w:val="00DD34BA"/>
    <w:rsid w:val="00EA5B14"/>
    <w:rsid w:val="00FB7B73"/>
    <w:rsid w:val="00FF4925"/>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2CDC9"/>
  <w15:chartTrackingRefBased/>
  <w15:docId w15:val="{2A82920A-B143-4ED2-B941-0786CDAFE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1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1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10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310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70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6A856E63B02B4BB17CF24C29F0E894" ma:contentTypeVersion="12" ma:contentTypeDescription="Create a new document." ma:contentTypeScope="" ma:versionID="240b0370b4d99cad2b85ee93de10fe46">
  <xsd:schema xmlns:xsd="http://www.w3.org/2001/XMLSchema" xmlns:xs="http://www.w3.org/2001/XMLSchema" xmlns:p="http://schemas.microsoft.com/office/2006/metadata/properties" xmlns:ns3="1790fd64-9e40-4b81-8c9a-bf98c84a7142" xmlns:ns4="01de58d3-a556-4ea9-a1fd-38bd0d659586" targetNamespace="http://schemas.microsoft.com/office/2006/metadata/properties" ma:root="true" ma:fieldsID="6f71939f81f0957c385c31287c1dcc1c" ns3:_="" ns4:_="">
    <xsd:import namespace="1790fd64-9e40-4b81-8c9a-bf98c84a7142"/>
    <xsd:import namespace="01de58d3-a556-4ea9-a1fd-38bd0d6595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90fd64-9e40-4b81-8c9a-bf98c84a71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1de58d3-a556-4ea9-a1fd-38bd0d65958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F62489-CED1-4E2D-849F-43BAF59C47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90fd64-9e40-4b81-8c9a-bf98c84a7142"/>
    <ds:schemaRef ds:uri="01de58d3-a556-4ea9-a1fd-38bd0d6595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5C3CBA-751A-4D45-832F-F8A0FA440028}">
  <ds:schemaRefs>
    <ds:schemaRef ds:uri="http://schemas.microsoft.com/sharepoint/v3/contenttype/forms"/>
  </ds:schemaRefs>
</ds:datastoreItem>
</file>

<file path=customXml/itemProps3.xml><?xml version="1.0" encoding="utf-8"?>
<ds:datastoreItem xmlns:ds="http://schemas.openxmlformats.org/officeDocument/2006/customXml" ds:itemID="{632AFEEE-32E1-4B48-A1B7-1450DB0F9C65}">
  <ds:schemaRefs>
    <ds:schemaRef ds:uri="http://purl.org/dc/terms/"/>
    <ds:schemaRef ds:uri="http://schemas.microsoft.com/office/2006/documentManagement/types"/>
    <ds:schemaRef ds:uri="1790fd64-9e40-4b81-8c9a-bf98c84a7142"/>
    <ds:schemaRef ds:uri="http://purl.org/dc/dcmitype/"/>
    <ds:schemaRef ds:uri="01de58d3-a556-4ea9-a1fd-38bd0d659586"/>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KUMAR PRAGNESHKUMAR MEHTA</dc:creator>
  <cp:keywords/>
  <dc:description/>
  <cp:lastModifiedBy>YASHKUMAR PRAGNESHKUMAR MEHTA</cp:lastModifiedBy>
  <cp:revision>2</cp:revision>
  <dcterms:created xsi:type="dcterms:W3CDTF">2020-09-23T23:07:00Z</dcterms:created>
  <dcterms:modified xsi:type="dcterms:W3CDTF">2020-09-2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6A856E63B02B4BB17CF24C29F0E894</vt:lpwstr>
  </property>
</Properties>
</file>